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7C9DD6" w14:textId="77777777" w:rsidR="004E1069" w:rsidRPr="003242CD" w:rsidRDefault="004E1069" w:rsidP="003242CD">
      <w:pPr>
        <w:widowControl/>
        <w:shd w:val="clear" w:color="auto" w:fill="FFFFFF"/>
        <w:spacing w:line="360" w:lineRule="auto"/>
        <w:jc w:val="center"/>
        <w:rPr>
          <w:rFonts w:asciiTheme="minorEastAsia" w:hAnsiTheme="minorEastAsia"/>
          <w:b/>
          <w:sz w:val="32"/>
          <w:szCs w:val="32"/>
        </w:rPr>
      </w:pPr>
      <w:r w:rsidRPr="003242CD">
        <w:rPr>
          <w:rFonts w:asciiTheme="minorEastAsia" w:hAnsiTheme="minorEastAsia" w:hint="eastAsia"/>
          <w:b/>
          <w:sz w:val="32"/>
          <w:szCs w:val="32"/>
        </w:rPr>
        <w:t>江苏科技大学人文社科优秀学术专著资助计划项目任务书</w:t>
      </w: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360"/>
        <w:gridCol w:w="540"/>
        <w:gridCol w:w="720"/>
        <w:gridCol w:w="868"/>
        <w:gridCol w:w="788"/>
        <w:gridCol w:w="504"/>
        <w:gridCol w:w="347"/>
        <w:gridCol w:w="850"/>
        <w:gridCol w:w="384"/>
        <w:gridCol w:w="608"/>
        <w:gridCol w:w="2126"/>
      </w:tblGrid>
      <w:tr w:rsidR="004E1069" w14:paraId="2801A011" w14:textId="77777777" w:rsidTr="00C26D8D">
        <w:trPr>
          <w:trHeight w:val="840"/>
          <w:jc w:val="center"/>
        </w:trPr>
        <w:tc>
          <w:tcPr>
            <w:tcW w:w="1368" w:type="dxa"/>
            <w:vAlign w:val="center"/>
          </w:tcPr>
          <w:p w14:paraId="32C014A7" w14:textId="77777777" w:rsidR="004E1069" w:rsidRPr="007F4E76" w:rsidRDefault="004E1069" w:rsidP="00C26D8D">
            <w:pPr>
              <w:jc w:val="center"/>
              <w:rPr>
                <w:rFonts w:ascii="黑体" w:eastAsia="黑体" w:hAnsi="黑体"/>
                <w:sz w:val="28"/>
              </w:rPr>
            </w:pPr>
            <w:r w:rsidRPr="007F4E76">
              <w:rPr>
                <w:rFonts w:ascii="黑体" w:eastAsia="黑体" w:hAnsi="黑体" w:hint="eastAsia"/>
                <w:sz w:val="28"/>
              </w:rPr>
              <w:t>项目名称</w:t>
            </w:r>
          </w:p>
        </w:tc>
        <w:tc>
          <w:tcPr>
            <w:tcW w:w="8095" w:type="dxa"/>
            <w:gridSpan w:val="11"/>
            <w:vAlign w:val="center"/>
          </w:tcPr>
          <w:p w14:paraId="0DE51274" w14:textId="77777777" w:rsidR="004E1069" w:rsidRDefault="004E1069" w:rsidP="00C26D8D">
            <w:pPr>
              <w:jc w:val="center"/>
              <w:rPr>
                <w:rFonts w:ascii="仿宋_GB2312" w:eastAsia="仿宋_GB2312"/>
                <w:sz w:val="28"/>
              </w:rPr>
            </w:pPr>
          </w:p>
        </w:tc>
      </w:tr>
      <w:tr w:rsidR="004E1069" w14:paraId="6DECAAE6" w14:textId="77777777" w:rsidTr="00277537">
        <w:trPr>
          <w:cantSplit/>
          <w:trHeight w:val="680"/>
          <w:jc w:val="center"/>
        </w:trPr>
        <w:tc>
          <w:tcPr>
            <w:tcW w:w="1368" w:type="dxa"/>
            <w:vAlign w:val="center"/>
          </w:tcPr>
          <w:p w14:paraId="6166814B" w14:textId="77777777" w:rsidR="004E1069" w:rsidRPr="007F4E76" w:rsidRDefault="004E1069" w:rsidP="00C26D8D">
            <w:pPr>
              <w:jc w:val="center"/>
              <w:rPr>
                <w:rFonts w:ascii="黑体" w:eastAsia="黑体" w:hAnsi="黑体"/>
                <w:sz w:val="28"/>
              </w:rPr>
            </w:pPr>
            <w:r w:rsidRPr="007F4E76">
              <w:rPr>
                <w:rFonts w:ascii="黑体" w:eastAsia="黑体" w:hAnsi="黑体" w:hint="eastAsia"/>
                <w:sz w:val="28"/>
              </w:rPr>
              <w:t>完成时间</w:t>
            </w:r>
          </w:p>
        </w:tc>
        <w:tc>
          <w:tcPr>
            <w:tcW w:w="8095" w:type="dxa"/>
            <w:gridSpan w:val="11"/>
            <w:vAlign w:val="center"/>
          </w:tcPr>
          <w:p w14:paraId="347B0146" w14:textId="77777777" w:rsidR="004E1069" w:rsidRDefault="004E1069" w:rsidP="004E6E06">
            <w:pPr>
              <w:jc w:val="center"/>
              <w:rPr>
                <w:rFonts w:ascii="仿宋_GB2312" w:eastAsia="仿宋_GB2312"/>
                <w:sz w:val="28"/>
              </w:rPr>
            </w:pPr>
            <w:r>
              <w:rPr>
                <w:rFonts w:ascii="仿宋_GB2312" w:eastAsia="仿宋_GB2312" w:hint="eastAsia"/>
                <w:sz w:val="28"/>
              </w:rPr>
              <w:t>202</w:t>
            </w:r>
            <w:r w:rsidR="004E6E06">
              <w:rPr>
                <w:rFonts w:ascii="仿宋_GB2312" w:eastAsia="仿宋_GB2312"/>
                <w:sz w:val="28"/>
              </w:rPr>
              <w:t>1</w:t>
            </w:r>
            <w:r>
              <w:rPr>
                <w:rFonts w:ascii="仿宋_GB2312" w:eastAsia="仿宋_GB2312" w:hint="eastAsia"/>
                <w:sz w:val="28"/>
              </w:rPr>
              <w:t>年10月</w:t>
            </w:r>
          </w:p>
        </w:tc>
      </w:tr>
      <w:tr w:rsidR="00E8770B" w14:paraId="2B2529C8" w14:textId="77777777" w:rsidTr="00277537">
        <w:trPr>
          <w:cantSplit/>
          <w:trHeight w:val="2509"/>
          <w:jc w:val="center"/>
        </w:trPr>
        <w:tc>
          <w:tcPr>
            <w:tcW w:w="1368" w:type="dxa"/>
            <w:vAlign w:val="center"/>
          </w:tcPr>
          <w:p w14:paraId="2B653CE8" w14:textId="77777777" w:rsidR="00E8770B" w:rsidRPr="007F4E76" w:rsidRDefault="00E8770B" w:rsidP="00E8770B">
            <w:pPr>
              <w:rPr>
                <w:rFonts w:ascii="黑体" w:eastAsia="黑体" w:hAnsi="黑体"/>
                <w:sz w:val="28"/>
              </w:rPr>
            </w:pPr>
            <w:r>
              <w:rPr>
                <w:rFonts w:ascii="黑体" w:eastAsia="黑体" w:hAnsi="黑体" w:hint="eastAsia"/>
                <w:sz w:val="28"/>
              </w:rPr>
              <w:t>项目任务</w:t>
            </w:r>
          </w:p>
        </w:tc>
        <w:tc>
          <w:tcPr>
            <w:tcW w:w="8095" w:type="dxa"/>
            <w:gridSpan w:val="11"/>
            <w:vAlign w:val="center"/>
          </w:tcPr>
          <w:p w14:paraId="65DE53CA" w14:textId="77777777" w:rsidR="000F12A0" w:rsidRDefault="000F12A0" w:rsidP="000F12A0">
            <w:pPr>
              <w:rPr>
                <w:rFonts w:ascii="仿宋_GB2312" w:eastAsia="仿宋_GB2312"/>
                <w:sz w:val="24"/>
              </w:rPr>
            </w:pPr>
            <w:r w:rsidRPr="00FB6968">
              <w:rPr>
                <w:rFonts w:ascii="仿宋_GB2312" w:eastAsia="仿宋_GB2312" w:hint="eastAsia"/>
                <w:sz w:val="24"/>
              </w:rPr>
              <w:t>1.</w:t>
            </w:r>
            <w:r w:rsidR="00277537" w:rsidRPr="00277537">
              <w:rPr>
                <w:rFonts w:ascii="仿宋_GB2312" w:eastAsia="仿宋_GB2312" w:hint="eastAsia"/>
                <w:sz w:val="24"/>
              </w:rPr>
              <w:t xml:space="preserve"> 专著出版周期为</w:t>
            </w:r>
            <w:r w:rsidR="00277537" w:rsidRPr="00277537">
              <w:rPr>
                <w:rFonts w:ascii="仿宋_GB2312" w:eastAsia="仿宋_GB2312"/>
                <w:sz w:val="24"/>
              </w:rPr>
              <w:t>1年。</w:t>
            </w:r>
            <w:r w:rsidR="00277537" w:rsidRPr="00277537">
              <w:rPr>
                <w:rFonts w:ascii="仿宋_GB2312" w:eastAsia="仿宋_GB2312" w:hint="eastAsia"/>
                <w:sz w:val="24"/>
              </w:rPr>
              <w:t>如不能按时完成，须提前</w:t>
            </w:r>
            <w:r w:rsidR="00277537" w:rsidRPr="00277537">
              <w:rPr>
                <w:rFonts w:ascii="仿宋_GB2312" w:eastAsia="仿宋_GB2312"/>
                <w:sz w:val="24"/>
              </w:rPr>
              <w:t>60天向校人文社科处提出延期申请，延长时间一般不超过1年</w:t>
            </w:r>
            <w:r>
              <w:rPr>
                <w:rFonts w:ascii="仿宋_GB2312" w:eastAsia="仿宋_GB2312" w:hint="eastAsia"/>
                <w:sz w:val="24"/>
              </w:rPr>
              <w:t>；</w:t>
            </w:r>
          </w:p>
          <w:p w14:paraId="1D415F7A" w14:textId="77777777" w:rsidR="00277537" w:rsidRDefault="000F12A0" w:rsidP="00277537">
            <w:pPr>
              <w:jc w:val="left"/>
              <w:rPr>
                <w:rFonts w:ascii="仿宋_GB2312" w:eastAsia="仿宋_GB2312"/>
                <w:sz w:val="24"/>
              </w:rPr>
            </w:pPr>
            <w:r w:rsidRPr="00FB6968">
              <w:rPr>
                <w:rFonts w:ascii="仿宋_GB2312" w:eastAsia="仿宋_GB2312" w:hint="eastAsia"/>
                <w:sz w:val="24"/>
              </w:rPr>
              <w:t>2.</w:t>
            </w:r>
            <w:r w:rsidR="00277537" w:rsidRPr="00277537">
              <w:rPr>
                <w:rFonts w:asciiTheme="minorEastAsia" w:hAnsiTheme="minorEastAsia"/>
                <w:sz w:val="28"/>
                <w:szCs w:val="28"/>
              </w:rPr>
              <w:t xml:space="preserve"> </w:t>
            </w:r>
            <w:r w:rsidR="00277537" w:rsidRPr="00277537">
              <w:rPr>
                <w:rFonts w:ascii="仿宋_GB2312" w:eastAsia="仿宋_GB2312"/>
                <w:sz w:val="24"/>
              </w:rPr>
              <w:t>申请国家社科基金后期资助项目或教育部人文社科基金后期资助项目</w:t>
            </w:r>
            <w:r w:rsidR="00277537">
              <w:rPr>
                <w:rFonts w:ascii="仿宋_GB2312" w:eastAsia="仿宋_GB2312" w:hint="eastAsia"/>
                <w:sz w:val="24"/>
              </w:rPr>
              <w:t>；</w:t>
            </w:r>
          </w:p>
          <w:p w14:paraId="6FF87ECB" w14:textId="77777777" w:rsidR="00277537" w:rsidRDefault="00277537" w:rsidP="00277537">
            <w:pPr>
              <w:jc w:val="left"/>
              <w:rPr>
                <w:rFonts w:ascii="仿宋_GB2312" w:eastAsia="仿宋_GB2312"/>
                <w:sz w:val="28"/>
              </w:rPr>
            </w:pPr>
            <w:r>
              <w:rPr>
                <w:rFonts w:ascii="仿宋_GB2312" w:eastAsia="仿宋_GB2312" w:hint="eastAsia"/>
                <w:sz w:val="24"/>
              </w:rPr>
              <w:t>3</w:t>
            </w:r>
            <w:r>
              <w:rPr>
                <w:rFonts w:ascii="仿宋_GB2312" w:eastAsia="仿宋_GB2312"/>
                <w:sz w:val="24"/>
              </w:rPr>
              <w:t xml:space="preserve">. </w:t>
            </w:r>
            <w:r w:rsidRPr="00277537">
              <w:rPr>
                <w:rFonts w:ascii="仿宋_GB2312" w:eastAsia="仿宋_GB2312"/>
                <w:sz w:val="24"/>
              </w:rPr>
              <w:t>3年内</w:t>
            </w:r>
            <w:r w:rsidRPr="00277537">
              <w:rPr>
                <w:rFonts w:ascii="仿宋_GB2312" w:eastAsia="仿宋_GB2312" w:hint="eastAsia"/>
                <w:sz w:val="24"/>
              </w:rPr>
              <w:t>必须申报一次教育部高等学校科学研究优秀成果奖（人文社会科学）或江苏省哲学社会科学优秀成果奖</w:t>
            </w:r>
            <w:r>
              <w:rPr>
                <w:rFonts w:ascii="仿宋_GB2312" w:eastAsia="仿宋_GB2312" w:hint="eastAsia"/>
                <w:sz w:val="24"/>
              </w:rPr>
              <w:t>。</w:t>
            </w:r>
          </w:p>
        </w:tc>
      </w:tr>
      <w:tr w:rsidR="004E1069" w14:paraId="54518FE2" w14:textId="77777777" w:rsidTr="00277537">
        <w:trPr>
          <w:cantSplit/>
          <w:trHeight w:val="680"/>
          <w:jc w:val="center"/>
        </w:trPr>
        <w:tc>
          <w:tcPr>
            <w:tcW w:w="1728" w:type="dxa"/>
            <w:gridSpan w:val="2"/>
            <w:vAlign w:val="center"/>
          </w:tcPr>
          <w:p w14:paraId="4BC0B732" w14:textId="77777777" w:rsidR="004E1069" w:rsidRPr="007F4E76" w:rsidRDefault="004E1069" w:rsidP="00C26D8D">
            <w:pPr>
              <w:jc w:val="center"/>
              <w:rPr>
                <w:rFonts w:ascii="黑体" w:eastAsia="黑体" w:hAnsi="黑体"/>
                <w:sz w:val="28"/>
              </w:rPr>
            </w:pPr>
            <w:r w:rsidRPr="007F4E76">
              <w:rPr>
                <w:rFonts w:ascii="黑体" w:eastAsia="黑体" w:hAnsi="黑体" w:hint="eastAsia"/>
                <w:sz w:val="28"/>
              </w:rPr>
              <w:t>项目负责人</w:t>
            </w:r>
          </w:p>
        </w:tc>
        <w:tc>
          <w:tcPr>
            <w:tcW w:w="1260" w:type="dxa"/>
            <w:gridSpan w:val="2"/>
            <w:vAlign w:val="center"/>
          </w:tcPr>
          <w:p w14:paraId="3B40D554" w14:textId="77777777" w:rsidR="004E1069" w:rsidRDefault="004E1069" w:rsidP="00C26D8D">
            <w:pPr>
              <w:jc w:val="center"/>
              <w:rPr>
                <w:rFonts w:ascii="仿宋_GB2312" w:eastAsia="仿宋_GB2312"/>
                <w:sz w:val="28"/>
              </w:rPr>
            </w:pPr>
          </w:p>
        </w:tc>
        <w:tc>
          <w:tcPr>
            <w:tcW w:w="868" w:type="dxa"/>
            <w:vAlign w:val="center"/>
          </w:tcPr>
          <w:p w14:paraId="4144BB07" w14:textId="77777777" w:rsidR="004E1069" w:rsidRDefault="004E1069" w:rsidP="00C26D8D">
            <w:pPr>
              <w:jc w:val="center"/>
              <w:rPr>
                <w:rFonts w:ascii="仿宋_GB2312" w:eastAsia="仿宋_GB2312"/>
                <w:sz w:val="28"/>
              </w:rPr>
            </w:pPr>
            <w:r w:rsidRPr="007F4E76">
              <w:rPr>
                <w:rFonts w:ascii="黑体" w:eastAsia="黑体" w:hAnsi="黑体" w:hint="eastAsia"/>
                <w:sz w:val="28"/>
              </w:rPr>
              <w:t>性别</w:t>
            </w:r>
          </w:p>
        </w:tc>
        <w:tc>
          <w:tcPr>
            <w:tcW w:w="788" w:type="dxa"/>
            <w:vAlign w:val="center"/>
          </w:tcPr>
          <w:p w14:paraId="04C7C846" w14:textId="77777777" w:rsidR="004E1069" w:rsidRDefault="004E1069" w:rsidP="00C26D8D">
            <w:pPr>
              <w:jc w:val="center"/>
              <w:rPr>
                <w:rFonts w:ascii="仿宋_GB2312" w:eastAsia="仿宋_GB2312"/>
                <w:sz w:val="28"/>
              </w:rPr>
            </w:pPr>
          </w:p>
        </w:tc>
        <w:tc>
          <w:tcPr>
            <w:tcW w:w="851" w:type="dxa"/>
            <w:gridSpan w:val="2"/>
            <w:vAlign w:val="center"/>
          </w:tcPr>
          <w:p w14:paraId="7F5AD8E7" w14:textId="77777777" w:rsidR="004E1069" w:rsidRDefault="004E1069" w:rsidP="00C26D8D">
            <w:pPr>
              <w:jc w:val="center"/>
              <w:rPr>
                <w:rFonts w:ascii="仿宋_GB2312" w:eastAsia="仿宋_GB2312"/>
                <w:sz w:val="28"/>
              </w:rPr>
            </w:pPr>
            <w:r w:rsidRPr="007F4E76">
              <w:rPr>
                <w:rFonts w:ascii="黑体" w:eastAsia="黑体" w:hAnsi="黑体" w:hint="eastAsia"/>
                <w:sz w:val="28"/>
              </w:rPr>
              <w:t>年龄</w:t>
            </w:r>
          </w:p>
        </w:tc>
        <w:tc>
          <w:tcPr>
            <w:tcW w:w="850" w:type="dxa"/>
            <w:vAlign w:val="center"/>
          </w:tcPr>
          <w:p w14:paraId="5B400DF4" w14:textId="77777777" w:rsidR="004E1069" w:rsidRDefault="004E1069" w:rsidP="00C26D8D">
            <w:pPr>
              <w:jc w:val="center"/>
              <w:rPr>
                <w:rFonts w:ascii="仿宋_GB2312" w:eastAsia="仿宋_GB2312"/>
                <w:sz w:val="28"/>
              </w:rPr>
            </w:pPr>
          </w:p>
        </w:tc>
        <w:tc>
          <w:tcPr>
            <w:tcW w:w="992" w:type="dxa"/>
            <w:gridSpan w:val="2"/>
            <w:vAlign w:val="center"/>
          </w:tcPr>
          <w:p w14:paraId="4364232E" w14:textId="77777777" w:rsidR="004E1069" w:rsidRDefault="004E1069" w:rsidP="00C26D8D">
            <w:pPr>
              <w:jc w:val="center"/>
              <w:rPr>
                <w:rFonts w:ascii="仿宋_GB2312" w:eastAsia="仿宋_GB2312"/>
                <w:sz w:val="28"/>
              </w:rPr>
            </w:pPr>
            <w:r w:rsidRPr="007F4E76">
              <w:rPr>
                <w:rFonts w:ascii="黑体" w:eastAsia="黑体" w:hAnsi="黑体" w:hint="eastAsia"/>
                <w:sz w:val="28"/>
              </w:rPr>
              <w:t>职称</w:t>
            </w:r>
          </w:p>
        </w:tc>
        <w:tc>
          <w:tcPr>
            <w:tcW w:w="2126" w:type="dxa"/>
            <w:vAlign w:val="center"/>
          </w:tcPr>
          <w:p w14:paraId="73A677DF" w14:textId="77777777" w:rsidR="004E1069" w:rsidRDefault="004E1069" w:rsidP="00C26D8D">
            <w:pPr>
              <w:jc w:val="center"/>
              <w:rPr>
                <w:rFonts w:ascii="仿宋_GB2312" w:eastAsia="仿宋_GB2312"/>
                <w:sz w:val="28"/>
              </w:rPr>
            </w:pPr>
          </w:p>
        </w:tc>
      </w:tr>
      <w:tr w:rsidR="004E1069" w14:paraId="12FC2F53" w14:textId="77777777" w:rsidTr="00277537">
        <w:trPr>
          <w:cantSplit/>
          <w:trHeight w:val="680"/>
          <w:jc w:val="center"/>
        </w:trPr>
        <w:tc>
          <w:tcPr>
            <w:tcW w:w="2268" w:type="dxa"/>
            <w:gridSpan w:val="3"/>
            <w:vAlign w:val="center"/>
          </w:tcPr>
          <w:p w14:paraId="5809C444" w14:textId="77777777" w:rsidR="004E1069" w:rsidRPr="007F4E76" w:rsidRDefault="004E1069" w:rsidP="00C26D8D">
            <w:pPr>
              <w:jc w:val="center"/>
              <w:rPr>
                <w:rFonts w:ascii="黑体" w:eastAsia="黑体" w:hAnsi="黑体"/>
                <w:sz w:val="28"/>
              </w:rPr>
            </w:pPr>
            <w:r w:rsidRPr="007F4E76">
              <w:rPr>
                <w:rFonts w:ascii="黑体" w:eastAsia="黑体" w:hAnsi="黑体" w:hint="eastAsia"/>
                <w:sz w:val="28"/>
              </w:rPr>
              <w:t>所在</w:t>
            </w:r>
            <w:r>
              <w:rPr>
                <w:rFonts w:ascii="黑体" w:eastAsia="黑体" w:hAnsi="黑体" w:hint="eastAsia"/>
                <w:sz w:val="28"/>
              </w:rPr>
              <w:t>部门</w:t>
            </w:r>
          </w:p>
        </w:tc>
        <w:tc>
          <w:tcPr>
            <w:tcW w:w="2880" w:type="dxa"/>
            <w:gridSpan w:val="4"/>
            <w:vAlign w:val="center"/>
          </w:tcPr>
          <w:p w14:paraId="09BB4584" w14:textId="77777777" w:rsidR="004E1069" w:rsidRDefault="004E1069" w:rsidP="00C26D8D">
            <w:pPr>
              <w:jc w:val="center"/>
              <w:rPr>
                <w:rFonts w:ascii="仿宋_GB2312" w:eastAsia="仿宋_GB2312"/>
                <w:sz w:val="28"/>
              </w:rPr>
            </w:pPr>
          </w:p>
        </w:tc>
        <w:tc>
          <w:tcPr>
            <w:tcW w:w="1581" w:type="dxa"/>
            <w:gridSpan w:val="3"/>
            <w:vAlign w:val="center"/>
          </w:tcPr>
          <w:p w14:paraId="70668023" w14:textId="77777777" w:rsidR="004E1069" w:rsidRDefault="004E1069" w:rsidP="00C26D8D">
            <w:pPr>
              <w:jc w:val="center"/>
              <w:rPr>
                <w:rFonts w:ascii="仿宋_GB2312" w:eastAsia="仿宋_GB2312"/>
                <w:sz w:val="28"/>
              </w:rPr>
            </w:pPr>
            <w:r w:rsidRPr="007F4E76">
              <w:rPr>
                <w:rFonts w:ascii="黑体" w:eastAsia="黑体" w:hAnsi="黑体" w:hint="eastAsia"/>
                <w:sz w:val="28"/>
              </w:rPr>
              <w:t>联系电话</w:t>
            </w:r>
          </w:p>
        </w:tc>
        <w:tc>
          <w:tcPr>
            <w:tcW w:w="2734" w:type="dxa"/>
            <w:gridSpan w:val="2"/>
            <w:vAlign w:val="center"/>
          </w:tcPr>
          <w:p w14:paraId="274EBED8" w14:textId="77777777" w:rsidR="004E1069" w:rsidRDefault="004E1069" w:rsidP="00C26D8D">
            <w:pPr>
              <w:jc w:val="center"/>
              <w:rPr>
                <w:rFonts w:ascii="仿宋_GB2312" w:eastAsia="仿宋_GB2312"/>
                <w:sz w:val="28"/>
              </w:rPr>
            </w:pPr>
          </w:p>
        </w:tc>
      </w:tr>
      <w:tr w:rsidR="004E1069" w14:paraId="27367F46" w14:textId="77777777" w:rsidTr="00990AC0">
        <w:trPr>
          <w:cantSplit/>
          <w:trHeight w:val="3062"/>
          <w:jc w:val="center"/>
        </w:trPr>
        <w:tc>
          <w:tcPr>
            <w:tcW w:w="9463" w:type="dxa"/>
            <w:gridSpan w:val="12"/>
          </w:tcPr>
          <w:p w14:paraId="6FB0483C" w14:textId="77777777" w:rsidR="004E1069" w:rsidRPr="00156668" w:rsidRDefault="004E1069" w:rsidP="00C26D8D">
            <w:pPr>
              <w:spacing w:line="420" w:lineRule="exact"/>
              <w:ind w:right="1800"/>
              <w:jc w:val="left"/>
              <w:rPr>
                <w:rFonts w:ascii="黑体" w:eastAsia="黑体" w:hAnsi="黑体"/>
                <w:sz w:val="28"/>
              </w:rPr>
            </w:pPr>
            <w:r w:rsidRPr="00156668">
              <w:rPr>
                <w:rFonts w:ascii="黑体" w:eastAsia="黑体" w:hAnsi="黑体" w:hint="eastAsia"/>
                <w:sz w:val="28"/>
              </w:rPr>
              <w:t>项目负责人承诺</w:t>
            </w:r>
            <w:r>
              <w:rPr>
                <w:rFonts w:ascii="黑体" w:eastAsia="黑体" w:hAnsi="黑体" w:hint="eastAsia"/>
                <w:sz w:val="28"/>
              </w:rPr>
              <w:t>：</w:t>
            </w:r>
          </w:p>
          <w:p w14:paraId="58D011C4" w14:textId="77777777" w:rsidR="00CE13E3" w:rsidRDefault="00CE13E3" w:rsidP="00C26D8D">
            <w:pPr>
              <w:spacing w:line="420" w:lineRule="exact"/>
              <w:ind w:right="175" w:firstLineChars="200" w:firstLine="560"/>
              <w:jc w:val="left"/>
              <w:rPr>
                <w:rFonts w:ascii="仿宋_GB2312" w:eastAsia="仿宋_GB2312" w:hAnsi="宋体"/>
                <w:sz w:val="28"/>
              </w:rPr>
            </w:pPr>
          </w:p>
          <w:p w14:paraId="414682AA" w14:textId="77777777" w:rsidR="004E1069" w:rsidRDefault="004E1069" w:rsidP="00C26D8D">
            <w:pPr>
              <w:spacing w:line="420" w:lineRule="exact"/>
              <w:ind w:right="175" w:firstLineChars="200" w:firstLine="560"/>
              <w:jc w:val="left"/>
              <w:rPr>
                <w:rFonts w:ascii="仿宋_GB2312" w:eastAsia="仿宋_GB2312" w:hAnsi="宋体"/>
                <w:sz w:val="28"/>
              </w:rPr>
            </w:pPr>
            <w:r>
              <w:rPr>
                <w:rFonts w:ascii="仿宋_GB2312" w:eastAsia="仿宋_GB2312" w:hAnsi="宋体" w:hint="eastAsia"/>
                <w:sz w:val="28"/>
              </w:rPr>
              <w:t>本人对任务书填报内容的真实性负责，并承诺据此开展研究工作，按期保质完成研究任务。</w:t>
            </w:r>
          </w:p>
          <w:p w14:paraId="490F9444" w14:textId="77777777" w:rsidR="004E1069" w:rsidRPr="008F75E2" w:rsidRDefault="004E1069" w:rsidP="00C26D8D">
            <w:pPr>
              <w:spacing w:line="420" w:lineRule="exact"/>
              <w:ind w:right="1800"/>
              <w:jc w:val="center"/>
              <w:rPr>
                <w:rFonts w:ascii="仿宋_GB2312" w:eastAsia="仿宋_GB2312" w:hAnsi="宋体"/>
                <w:sz w:val="28"/>
              </w:rPr>
            </w:pPr>
          </w:p>
          <w:p w14:paraId="75B7CCBE" w14:textId="77777777" w:rsidR="004E1069" w:rsidRDefault="004E1069" w:rsidP="00C26D8D">
            <w:pPr>
              <w:rPr>
                <w:rFonts w:ascii="仿宋_GB2312" w:eastAsia="仿宋_GB2312"/>
                <w:sz w:val="28"/>
              </w:rPr>
            </w:pPr>
            <w:r>
              <w:rPr>
                <w:rFonts w:ascii="仿宋_GB2312" w:eastAsia="仿宋_GB2312" w:hAnsi="宋体" w:hint="eastAsia"/>
                <w:sz w:val="28"/>
              </w:rPr>
              <w:t xml:space="preserve">     申请者（签字）： </w:t>
            </w:r>
            <w:r>
              <w:rPr>
                <w:rFonts w:ascii="仿宋_GB2312" w:eastAsia="仿宋_GB2312" w:hAnsi="宋体"/>
                <w:sz w:val="28"/>
              </w:rPr>
              <w:t xml:space="preserve">                </w:t>
            </w:r>
            <w:r>
              <w:rPr>
                <w:rFonts w:ascii="仿宋_GB2312" w:eastAsia="仿宋_GB2312" w:hAnsi="宋体" w:hint="eastAsia"/>
                <w:sz w:val="28"/>
              </w:rPr>
              <w:t xml:space="preserve">       年</w:t>
            </w:r>
            <w:r>
              <w:rPr>
                <w:rFonts w:ascii="仿宋_GB2312" w:eastAsia="仿宋_GB2312" w:hAnsi="宋体"/>
                <w:sz w:val="28"/>
              </w:rPr>
              <w:t xml:space="preserve">  </w:t>
            </w:r>
            <w:r>
              <w:rPr>
                <w:rFonts w:ascii="仿宋_GB2312" w:eastAsia="仿宋_GB2312" w:hAnsi="宋体" w:hint="eastAsia"/>
                <w:sz w:val="28"/>
              </w:rPr>
              <w:t xml:space="preserve"> </w:t>
            </w:r>
            <w:r>
              <w:rPr>
                <w:rFonts w:ascii="仿宋_GB2312" w:eastAsia="仿宋_GB2312" w:hAnsi="宋体"/>
                <w:sz w:val="28"/>
              </w:rPr>
              <w:t xml:space="preserve"> </w:t>
            </w:r>
            <w:r>
              <w:rPr>
                <w:rFonts w:ascii="仿宋_GB2312" w:eastAsia="仿宋_GB2312" w:hAnsi="宋体" w:hint="eastAsia"/>
                <w:sz w:val="28"/>
              </w:rPr>
              <w:t>月</w:t>
            </w:r>
            <w:r>
              <w:rPr>
                <w:rFonts w:ascii="仿宋_GB2312" w:eastAsia="仿宋_GB2312" w:hAnsi="宋体"/>
                <w:sz w:val="28"/>
              </w:rPr>
              <w:t xml:space="preserve">   </w:t>
            </w:r>
            <w:r>
              <w:rPr>
                <w:rFonts w:ascii="仿宋_GB2312" w:eastAsia="仿宋_GB2312" w:hAnsi="宋体" w:hint="eastAsia"/>
                <w:sz w:val="28"/>
              </w:rPr>
              <w:t>日</w:t>
            </w:r>
          </w:p>
        </w:tc>
      </w:tr>
      <w:tr w:rsidR="004E1069" w14:paraId="6AF195BD" w14:textId="77777777" w:rsidTr="00990AC0">
        <w:trPr>
          <w:cantSplit/>
          <w:trHeight w:val="2400"/>
          <w:jc w:val="center"/>
        </w:trPr>
        <w:tc>
          <w:tcPr>
            <w:tcW w:w="9463" w:type="dxa"/>
            <w:gridSpan w:val="12"/>
          </w:tcPr>
          <w:p w14:paraId="70BD69C8" w14:textId="77777777" w:rsidR="00CE13E3" w:rsidRDefault="004E1069" w:rsidP="00C26D8D">
            <w:pPr>
              <w:rPr>
                <w:rFonts w:ascii="黑体" w:eastAsia="黑体" w:hAnsi="黑体"/>
                <w:sz w:val="28"/>
              </w:rPr>
            </w:pPr>
            <w:r>
              <w:rPr>
                <w:rFonts w:ascii="黑体" w:eastAsia="黑体" w:hAnsi="黑体" w:hint="eastAsia"/>
                <w:sz w:val="28"/>
              </w:rPr>
              <w:t>学校意见：</w:t>
            </w:r>
          </w:p>
          <w:p w14:paraId="2D901731" w14:textId="77777777" w:rsidR="00990AC0" w:rsidRPr="00156668" w:rsidRDefault="00990AC0" w:rsidP="00C26D8D">
            <w:pPr>
              <w:rPr>
                <w:rFonts w:ascii="黑体" w:eastAsia="黑体" w:hAnsi="黑体"/>
                <w:sz w:val="28"/>
              </w:rPr>
            </w:pPr>
          </w:p>
          <w:p w14:paraId="0BD67E42" w14:textId="77777777" w:rsidR="004E1069" w:rsidRDefault="004E1069" w:rsidP="00990AC0">
            <w:pPr>
              <w:spacing w:line="400" w:lineRule="exact"/>
              <w:ind w:firstLineChars="640" w:firstLine="1792"/>
              <w:jc w:val="left"/>
              <w:rPr>
                <w:sz w:val="28"/>
                <w:szCs w:val="28"/>
              </w:rPr>
            </w:pPr>
            <w:r>
              <w:rPr>
                <w:rFonts w:ascii="仿宋_GB2312" w:eastAsia="仿宋_GB2312" w:hint="eastAsia"/>
                <w:sz w:val="28"/>
              </w:rPr>
              <w:t xml:space="preserve">   </w:t>
            </w:r>
            <w:r w:rsidRPr="00331900">
              <w:rPr>
                <w:rFonts w:hint="eastAsia"/>
                <w:sz w:val="28"/>
                <w:szCs w:val="28"/>
              </w:rPr>
              <w:t>同意立项</w:t>
            </w:r>
          </w:p>
          <w:p w14:paraId="3EB65A15" w14:textId="77777777" w:rsidR="004E1069" w:rsidRPr="008F75E2" w:rsidRDefault="004E1069" w:rsidP="00C26D8D">
            <w:pPr>
              <w:ind w:firstLineChars="350" w:firstLine="980"/>
              <w:jc w:val="right"/>
              <w:rPr>
                <w:rFonts w:ascii="仿宋_GB2312" w:eastAsia="仿宋_GB2312" w:hAnsi="宋体"/>
                <w:sz w:val="28"/>
              </w:rPr>
            </w:pPr>
          </w:p>
          <w:p w14:paraId="74AAA2A1" w14:textId="77777777" w:rsidR="004E1069" w:rsidRPr="008F75E2" w:rsidRDefault="004E1069" w:rsidP="00C26D8D">
            <w:pPr>
              <w:ind w:right="560" w:firstLineChars="350" w:firstLine="980"/>
              <w:jc w:val="center"/>
              <w:rPr>
                <w:rFonts w:ascii="仿宋_GB2312" w:eastAsia="仿宋_GB2312" w:hAnsi="宋体"/>
                <w:sz w:val="28"/>
              </w:rPr>
            </w:pPr>
            <w:r>
              <w:rPr>
                <w:rFonts w:ascii="仿宋_GB2312" w:eastAsia="仿宋_GB2312" w:hAnsi="宋体" w:hint="eastAsia"/>
                <w:sz w:val="28"/>
              </w:rPr>
              <w:t xml:space="preserve">     </w:t>
            </w:r>
            <w:r w:rsidRPr="008F75E2">
              <w:rPr>
                <w:rFonts w:ascii="仿宋_GB2312" w:eastAsia="仿宋_GB2312" w:hAnsi="宋体" w:hint="eastAsia"/>
                <w:sz w:val="28"/>
              </w:rPr>
              <w:t xml:space="preserve">学校签章（人文社科处代）：      </w:t>
            </w:r>
          </w:p>
          <w:p w14:paraId="512DF3DF" w14:textId="77777777" w:rsidR="004E1069" w:rsidRDefault="004E1069" w:rsidP="00C26D8D">
            <w:pPr>
              <w:ind w:firstLineChars="350" w:firstLine="980"/>
              <w:jc w:val="right"/>
              <w:rPr>
                <w:rFonts w:ascii="仿宋_GB2312" w:eastAsia="仿宋_GB2312"/>
                <w:sz w:val="28"/>
              </w:rPr>
            </w:pPr>
            <w:r w:rsidRPr="008F75E2">
              <w:rPr>
                <w:rFonts w:ascii="仿宋_GB2312" w:eastAsia="仿宋_GB2312" w:hAnsi="宋体" w:hint="eastAsia"/>
                <w:sz w:val="28"/>
              </w:rPr>
              <w:t>年</w:t>
            </w:r>
            <w:r w:rsidRPr="008F75E2">
              <w:rPr>
                <w:rFonts w:ascii="仿宋_GB2312" w:eastAsia="仿宋_GB2312" w:hAnsi="宋体"/>
                <w:sz w:val="28"/>
              </w:rPr>
              <w:t xml:space="preserve">  </w:t>
            </w:r>
            <w:r w:rsidRPr="008F75E2">
              <w:rPr>
                <w:rFonts w:ascii="仿宋_GB2312" w:eastAsia="仿宋_GB2312" w:hAnsi="宋体" w:hint="eastAsia"/>
                <w:sz w:val="28"/>
              </w:rPr>
              <w:t xml:space="preserve"> </w:t>
            </w:r>
            <w:r w:rsidRPr="008F75E2">
              <w:rPr>
                <w:rFonts w:ascii="仿宋_GB2312" w:eastAsia="仿宋_GB2312" w:hAnsi="宋体"/>
                <w:sz w:val="28"/>
              </w:rPr>
              <w:t xml:space="preserve">  </w:t>
            </w:r>
            <w:r w:rsidRPr="008F75E2">
              <w:rPr>
                <w:rFonts w:ascii="仿宋_GB2312" w:eastAsia="仿宋_GB2312" w:hAnsi="宋体" w:hint="eastAsia"/>
                <w:sz w:val="28"/>
              </w:rPr>
              <w:t xml:space="preserve">月 </w:t>
            </w:r>
            <w:r w:rsidRPr="008F75E2">
              <w:rPr>
                <w:rFonts w:ascii="仿宋_GB2312" w:eastAsia="仿宋_GB2312" w:hAnsi="宋体"/>
                <w:sz w:val="28"/>
              </w:rPr>
              <w:t xml:space="preserve">    </w:t>
            </w:r>
            <w:r w:rsidRPr="008F75E2">
              <w:rPr>
                <w:rFonts w:ascii="仿宋_GB2312" w:eastAsia="仿宋_GB2312" w:hAnsi="宋体" w:hint="eastAsia"/>
                <w:sz w:val="28"/>
              </w:rPr>
              <w:t>日</w:t>
            </w:r>
          </w:p>
        </w:tc>
      </w:tr>
    </w:tbl>
    <w:p w14:paraId="510A6ACC" w14:textId="77777777" w:rsidR="00FA643B" w:rsidRPr="00FA643B" w:rsidRDefault="00FA643B" w:rsidP="002220D7">
      <w:pPr>
        <w:jc w:val="left"/>
        <w:rPr>
          <w:rFonts w:ascii="宋体"/>
          <w:b/>
          <w:sz w:val="30"/>
          <w:szCs w:val="30"/>
        </w:rPr>
      </w:pPr>
    </w:p>
    <w:sectPr w:rsidR="00FA643B" w:rsidRPr="00FA643B" w:rsidSect="0021336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F80630" w14:textId="77777777" w:rsidR="00BF343F" w:rsidRDefault="00BF343F" w:rsidP="00711628">
      <w:r>
        <w:separator/>
      </w:r>
    </w:p>
  </w:endnote>
  <w:endnote w:type="continuationSeparator" w:id="0">
    <w:p w14:paraId="39EF4AA7" w14:textId="77777777" w:rsidR="00BF343F" w:rsidRDefault="00BF343F" w:rsidP="007116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仿宋_GB2312">
    <w:altName w:val="仿宋"/>
    <w:charset w:val="86"/>
    <w:family w:val="modern"/>
    <w:pitch w:val="fixed"/>
    <w:sig w:usb0="00000001"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35F6C7" w14:textId="77777777" w:rsidR="00BF343F" w:rsidRDefault="00BF343F" w:rsidP="00711628">
      <w:r>
        <w:separator/>
      </w:r>
    </w:p>
  </w:footnote>
  <w:footnote w:type="continuationSeparator" w:id="0">
    <w:p w14:paraId="50AAAD04" w14:textId="77777777" w:rsidR="00BF343F" w:rsidRDefault="00BF343F" w:rsidP="007116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90696C"/>
    <w:multiLevelType w:val="hybridMultilevel"/>
    <w:tmpl w:val="262A7BA8"/>
    <w:lvl w:ilvl="0" w:tplc="A77A634E">
      <w:start w:val="1"/>
      <w:numFmt w:val="japaneseCounting"/>
      <w:lvlText w:val="%1、"/>
      <w:lvlJc w:val="left"/>
      <w:pPr>
        <w:ind w:left="1595" w:hanging="1035"/>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1" w15:restartNumberingAfterBreak="0">
    <w:nsid w:val="510F0342"/>
    <w:multiLevelType w:val="hybridMultilevel"/>
    <w:tmpl w:val="B1CEB612"/>
    <w:lvl w:ilvl="0" w:tplc="3AA430FC">
      <w:start w:val="1"/>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56634D28"/>
    <w:multiLevelType w:val="hybridMultilevel"/>
    <w:tmpl w:val="F85EC656"/>
    <w:lvl w:ilvl="0" w:tplc="273C7C16">
      <w:start w:val="1"/>
      <w:numFmt w:val="japaneseCounting"/>
      <w:lvlText w:val="%1、"/>
      <w:lvlJc w:val="left"/>
      <w:pPr>
        <w:ind w:left="1595" w:hanging="1035"/>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ewNDI1MjQ1NzcxMrdU0lEKTi0uzszPAykwrAUAqjY6yywAAAA="/>
  </w:docVars>
  <w:rsids>
    <w:rsidRoot w:val="00BD3752"/>
    <w:rsid w:val="00011877"/>
    <w:rsid w:val="000124A8"/>
    <w:rsid w:val="00013E01"/>
    <w:rsid w:val="000151A8"/>
    <w:rsid w:val="00020516"/>
    <w:rsid w:val="00020F76"/>
    <w:rsid w:val="00022061"/>
    <w:rsid w:val="00027EAE"/>
    <w:rsid w:val="000347AF"/>
    <w:rsid w:val="0003740F"/>
    <w:rsid w:val="00046B77"/>
    <w:rsid w:val="000478C1"/>
    <w:rsid w:val="00050C8F"/>
    <w:rsid w:val="00051977"/>
    <w:rsid w:val="000522C8"/>
    <w:rsid w:val="0005304D"/>
    <w:rsid w:val="00066C3A"/>
    <w:rsid w:val="000725F3"/>
    <w:rsid w:val="00076EE1"/>
    <w:rsid w:val="00082466"/>
    <w:rsid w:val="00090472"/>
    <w:rsid w:val="00092A26"/>
    <w:rsid w:val="00096D02"/>
    <w:rsid w:val="000A5963"/>
    <w:rsid w:val="000B0B1A"/>
    <w:rsid w:val="000F12A0"/>
    <w:rsid w:val="000F2DCB"/>
    <w:rsid w:val="000F4E29"/>
    <w:rsid w:val="00100668"/>
    <w:rsid w:val="001058E7"/>
    <w:rsid w:val="00135E1A"/>
    <w:rsid w:val="00150AFA"/>
    <w:rsid w:val="00164A03"/>
    <w:rsid w:val="0016510A"/>
    <w:rsid w:val="001707A7"/>
    <w:rsid w:val="00170B20"/>
    <w:rsid w:val="0018327E"/>
    <w:rsid w:val="00196C19"/>
    <w:rsid w:val="001A72A1"/>
    <w:rsid w:val="001B2210"/>
    <w:rsid w:val="001B32E2"/>
    <w:rsid w:val="001B3A9E"/>
    <w:rsid w:val="001C3CC2"/>
    <w:rsid w:val="001D4990"/>
    <w:rsid w:val="001E0543"/>
    <w:rsid w:val="001F0718"/>
    <w:rsid w:val="002067D6"/>
    <w:rsid w:val="00210A0F"/>
    <w:rsid w:val="00213362"/>
    <w:rsid w:val="00217D41"/>
    <w:rsid w:val="002216E9"/>
    <w:rsid w:val="002220D7"/>
    <w:rsid w:val="00225F88"/>
    <w:rsid w:val="00241AE1"/>
    <w:rsid w:val="00245898"/>
    <w:rsid w:val="002464ED"/>
    <w:rsid w:val="00253931"/>
    <w:rsid w:val="00253E86"/>
    <w:rsid w:val="00254677"/>
    <w:rsid w:val="00277537"/>
    <w:rsid w:val="00287C66"/>
    <w:rsid w:val="00287E9C"/>
    <w:rsid w:val="00292935"/>
    <w:rsid w:val="002940CA"/>
    <w:rsid w:val="002A50D5"/>
    <w:rsid w:val="002B2436"/>
    <w:rsid w:val="002D6FD3"/>
    <w:rsid w:val="002F0EDA"/>
    <w:rsid w:val="002F776B"/>
    <w:rsid w:val="003047CC"/>
    <w:rsid w:val="00317EBD"/>
    <w:rsid w:val="00322E9C"/>
    <w:rsid w:val="003242CD"/>
    <w:rsid w:val="00331630"/>
    <w:rsid w:val="00346F10"/>
    <w:rsid w:val="00350B0B"/>
    <w:rsid w:val="00351FF6"/>
    <w:rsid w:val="00353D35"/>
    <w:rsid w:val="0037144B"/>
    <w:rsid w:val="003737AB"/>
    <w:rsid w:val="00374424"/>
    <w:rsid w:val="00375EA4"/>
    <w:rsid w:val="00377C19"/>
    <w:rsid w:val="00380BE6"/>
    <w:rsid w:val="00381601"/>
    <w:rsid w:val="003C197A"/>
    <w:rsid w:val="003C6AE4"/>
    <w:rsid w:val="003C7799"/>
    <w:rsid w:val="003D34EB"/>
    <w:rsid w:val="003E1392"/>
    <w:rsid w:val="003F0902"/>
    <w:rsid w:val="003F34B2"/>
    <w:rsid w:val="00406AC0"/>
    <w:rsid w:val="00415CA0"/>
    <w:rsid w:val="004360A0"/>
    <w:rsid w:val="00447A37"/>
    <w:rsid w:val="00450F4D"/>
    <w:rsid w:val="004573C6"/>
    <w:rsid w:val="00476A36"/>
    <w:rsid w:val="00485BAD"/>
    <w:rsid w:val="00487D34"/>
    <w:rsid w:val="00493B81"/>
    <w:rsid w:val="004B17BB"/>
    <w:rsid w:val="004B250B"/>
    <w:rsid w:val="004D3B3E"/>
    <w:rsid w:val="004D4418"/>
    <w:rsid w:val="004D45FC"/>
    <w:rsid w:val="004D51E5"/>
    <w:rsid w:val="004E1069"/>
    <w:rsid w:val="004E6E06"/>
    <w:rsid w:val="004F1F31"/>
    <w:rsid w:val="0050127E"/>
    <w:rsid w:val="005015ED"/>
    <w:rsid w:val="005126A1"/>
    <w:rsid w:val="005215A6"/>
    <w:rsid w:val="00523FF6"/>
    <w:rsid w:val="00524132"/>
    <w:rsid w:val="00532931"/>
    <w:rsid w:val="005363F8"/>
    <w:rsid w:val="005405A5"/>
    <w:rsid w:val="00545AAA"/>
    <w:rsid w:val="00551E8C"/>
    <w:rsid w:val="005576C2"/>
    <w:rsid w:val="005577A2"/>
    <w:rsid w:val="00560800"/>
    <w:rsid w:val="005638FB"/>
    <w:rsid w:val="00567E3F"/>
    <w:rsid w:val="00571D24"/>
    <w:rsid w:val="00572CFD"/>
    <w:rsid w:val="00572E1E"/>
    <w:rsid w:val="00572EAF"/>
    <w:rsid w:val="00573D14"/>
    <w:rsid w:val="00583222"/>
    <w:rsid w:val="00584630"/>
    <w:rsid w:val="0059645F"/>
    <w:rsid w:val="00596DEA"/>
    <w:rsid w:val="005A443E"/>
    <w:rsid w:val="005B4DBB"/>
    <w:rsid w:val="005B7B9A"/>
    <w:rsid w:val="005D260F"/>
    <w:rsid w:val="005E2BE1"/>
    <w:rsid w:val="005F14BB"/>
    <w:rsid w:val="005F1D0F"/>
    <w:rsid w:val="005F2B85"/>
    <w:rsid w:val="006131D8"/>
    <w:rsid w:val="006250E8"/>
    <w:rsid w:val="00625D42"/>
    <w:rsid w:val="00633C82"/>
    <w:rsid w:val="00637F1D"/>
    <w:rsid w:val="00640301"/>
    <w:rsid w:val="006409AA"/>
    <w:rsid w:val="006476A8"/>
    <w:rsid w:val="00660A81"/>
    <w:rsid w:val="00663408"/>
    <w:rsid w:val="0067111B"/>
    <w:rsid w:val="006A5C6F"/>
    <w:rsid w:val="006A70A2"/>
    <w:rsid w:val="006C0A1A"/>
    <w:rsid w:val="006C3040"/>
    <w:rsid w:val="006C5B0D"/>
    <w:rsid w:val="006D72F1"/>
    <w:rsid w:val="006F7803"/>
    <w:rsid w:val="00704105"/>
    <w:rsid w:val="00711628"/>
    <w:rsid w:val="00712EC8"/>
    <w:rsid w:val="00720831"/>
    <w:rsid w:val="00723AA5"/>
    <w:rsid w:val="007310DE"/>
    <w:rsid w:val="007605E1"/>
    <w:rsid w:val="007628EE"/>
    <w:rsid w:val="00766D32"/>
    <w:rsid w:val="0077590D"/>
    <w:rsid w:val="00777AB6"/>
    <w:rsid w:val="00785BF1"/>
    <w:rsid w:val="00787070"/>
    <w:rsid w:val="00787CAE"/>
    <w:rsid w:val="0079675E"/>
    <w:rsid w:val="00796BF8"/>
    <w:rsid w:val="007A6129"/>
    <w:rsid w:val="007A6CCC"/>
    <w:rsid w:val="007B3648"/>
    <w:rsid w:val="007B5B00"/>
    <w:rsid w:val="007C1C6D"/>
    <w:rsid w:val="007C33B2"/>
    <w:rsid w:val="007D0F3D"/>
    <w:rsid w:val="007E1B63"/>
    <w:rsid w:val="007E1D41"/>
    <w:rsid w:val="007F6995"/>
    <w:rsid w:val="00805F9E"/>
    <w:rsid w:val="00812ABC"/>
    <w:rsid w:val="00815672"/>
    <w:rsid w:val="00817619"/>
    <w:rsid w:val="00824F9A"/>
    <w:rsid w:val="0083105B"/>
    <w:rsid w:val="00837248"/>
    <w:rsid w:val="00837484"/>
    <w:rsid w:val="008509D6"/>
    <w:rsid w:val="008554A2"/>
    <w:rsid w:val="00860C22"/>
    <w:rsid w:val="00862E18"/>
    <w:rsid w:val="00867B94"/>
    <w:rsid w:val="00882FBE"/>
    <w:rsid w:val="00885946"/>
    <w:rsid w:val="008859CD"/>
    <w:rsid w:val="00890D56"/>
    <w:rsid w:val="008A51E8"/>
    <w:rsid w:val="008B0E39"/>
    <w:rsid w:val="008B53C1"/>
    <w:rsid w:val="008B724A"/>
    <w:rsid w:val="008C11B0"/>
    <w:rsid w:val="008C57AB"/>
    <w:rsid w:val="008E0E07"/>
    <w:rsid w:val="008E4DC9"/>
    <w:rsid w:val="008F3DB8"/>
    <w:rsid w:val="00903B97"/>
    <w:rsid w:val="00913302"/>
    <w:rsid w:val="00914443"/>
    <w:rsid w:val="00924083"/>
    <w:rsid w:val="00932A4F"/>
    <w:rsid w:val="009358F9"/>
    <w:rsid w:val="00942F5D"/>
    <w:rsid w:val="00950861"/>
    <w:rsid w:val="00953842"/>
    <w:rsid w:val="00953F5C"/>
    <w:rsid w:val="0096022E"/>
    <w:rsid w:val="0096705F"/>
    <w:rsid w:val="00971BFC"/>
    <w:rsid w:val="0098460E"/>
    <w:rsid w:val="009855AA"/>
    <w:rsid w:val="00986179"/>
    <w:rsid w:val="00990AC0"/>
    <w:rsid w:val="00991E64"/>
    <w:rsid w:val="009C0256"/>
    <w:rsid w:val="009C4615"/>
    <w:rsid w:val="009C5553"/>
    <w:rsid w:val="009D428C"/>
    <w:rsid w:val="009E2AC3"/>
    <w:rsid w:val="009E59B4"/>
    <w:rsid w:val="009F2CBE"/>
    <w:rsid w:val="009F2D1E"/>
    <w:rsid w:val="009F57FB"/>
    <w:rsid w:val="009F58DA"/>
    <w:rsid w:val="009F7859"/>
    <w:rsid w:val="009F7970"/>
    <w:rsid w:val="00A008CE"/>
    <w:rsid w:val="00A1718C"/>
    <w:rsid w:val="00A2523E"/>
    <w:rsid w:val="00A2719C"/>
    <w:rsid w:val="00A35364"/>
    <w:rsid w:val="00A368F4"/>
    <w:rsid w:val="00A42FB5"/>
    <w:rsid w:val="00A568EC"/>
    <w:rsid w:val="00A57774"/>
    <w:rsid w:val="00A60463"/>
    <w:rsid w:val="00A65FE6"/>
    <w:rsid w:val="00A67DA1"/>
    <w:rsid w:val="00A70C24"/>
    <w:rsid w:val="00A72B66"/>
    <w:rsid w:val="00A72D0A"/>
    <w:rsid w:val="00A74242"/>
    <w:rsid w:val="00A802CD"/>
    <w:rsid w:val="00A82318"/>
    <w:rsid w:val="00A904BC"/>
    <w:rsid w:val="00AA1EB4"/>
    <w:rsid w:val="00AB087C"/>
    <w:rsid w:val="00AB1686"/>
    <w:rsid w:val="00AC2156"/>
    <w:rsid w:val="00AD19A5"/>
    <w:rsid w:val="00AD27BD"/>
    <w:rsid w:val="00AE41DC"/>
    <w:rsid w:val="00AE590A"/>
    <w:rsid w:val="00AF7AEC"/>
    <w:rsid w:val="00B01F18"/>
    <w:rsid w:val="00B02BD1"/>
    <w:rsid w:val="00B113D3"/>
    <w:rsid w:val="00B14313"/>
    <w:rsid w:val="00B42B8B"/>
    <w:rsid w:val="00B53EAF"/>
    <w:rsid w:val="00B62626"/>
    <w:rsid w:val="00B70121"/>
    <w:rsid w:val="00B86545"/>
    <w:rsid w:val="00B9119B"/>
    <w:rsid w:val="00B91D66"/>
    <w:rsid w:val="00B95911"/>
    <w:rsid w:val="00BB37B1"/>
    <w:rsid w:val="00BB38C5"/>
    <w:rsid w:val="00BC7B58"/>
    <w:rsid w:val="00BD244A"/>
    <w:rsid w:val="00BD3752"/>
    <w:rsid w:val="00BD3E60"/>
    <w:rsid w:val="00BF343F"/>
    <w:rsid w:val="00BF61AA"/>
    <w:rsid w:val="00C038F4"/>
    <w:rsid w:val="00C055D6"/>
    <w:rsid w:val="00C11BD1"/>
    <w:rsid w:val="00C128F7"/>
    <w:rsid w:val="00C129FA"/>
    <w:rsid w:val="00C208B1"/>
    <w:rsid w:val="00C240C5"/>
    <w:rsid w:val="00C2637F"/>
    <w:rsid w:val="00C4067F"/>
    <w:rsid w:val="00C44DA5"/>
    <w:rsid w:val="00C47E5B"/>
    <w:rsid w:val="00C515D0"/>
    <w:rsid w:val="00C516FF"/>
    <w:rsid w:val="00C55172"/>
    <w:rsid w:val="00C62D12"/>
    <w:rsid w:val="00C711CA"/>
    <w:rsid w:val="00C72382"/>
    <w:rsid w:val="00C76009"/>
    <w:rsid w:val="00C806D0"/>
    <w:rsid w:val="00C87337"/>
    <w:rsid w:val="00C87BAB"/>
    <w:rsid w:val="00C939CE"/>
    <w:rsid w:val="00C9606E"/>
    <w:rsid w:val="00CA5CD0"/>
    <w:rsid w:val="00CB4338"/>
    <w:rsid w:val="00CD333D"/>
    <w:rsid w:val="00CD3430"/>
    <w:rsid w:val="00CD3779"/>
    <w:rsid w:val="00CE13E3"/>
    <w:rsid w:val="00CE78E6"/>
    <w:rsid w:val="00CE7BBA"/>
    <w:rsid w:val="00CF61AF"/>
    <w:rsid w:val="00CF66D9"/>
    <w:rsid w:val="00CF7161"/>
    <w:rsid w:val="00D01253"/>
    <w:rsid w:val="00D10118"/>
    <w:rsid w:val="00D17D04"/>
    <w:rsid w:val="00D20ACE"/>
    <w:rsid w:val="00D23FEF"/>
    <w:rsid w:val="00D31CDD"/>
    <w:rsid w:val="00D32BC2"/>
    <w:rsid w:val="00D3380A"/>
    <w:rsid w:val="00D339F3"/>
    <w:rsid w:val="00D35F08"/>
    <w:rsid w:val="00D50375"/>
    <w:rsid w:val="00D61E69"/>
    <w:rsid w:val="00D62565"/>
    <w:rsid w:val="00D76C54"/>
    <w:rsid w:val="00D945A3"/>
    <w:rsid w:val="00D95A31"/>
    <w:rsid w:val="00DA349C"/>
    <w:rsid w:val="00DB6525"/>
    <w:rsid w:val="00DC2BCC"/>
    <w:rsid w:val="00DC3D17"/>
    <w:rsid w:val="00DC40CB"/>
    <w:rsid w:val="00DC6130"/>
    <w:rsid w:val="00DC73F1"/>
    <w:rsid w:val="00DD510A"/>
    <w:rsid w:val="00DE4678"/>
    <w:rsid w:val="00DE7006"/>
    <w:rsid w:val="00DF0D58"/>
    <w:rsid w:val="00E008C8"/>
    <w:rsid w:val="00E02D94"/>
    <w:rsid w:val="00E20D59"/>
    <w:rsid w:val="00E21A3A"/>
    <w:rsid w:val="00E22683"/>
    <w:rsid w:val="00E309BE"/>
    <w:rsid w:val="00E32907"/>
    <w:rsid w:val="00E3365E"/>
    <w:rsid w:val="00E412C3"/>
    <w:rsid w:val="00E53499"/>
    <w:rsid w:val="00E64EC1"/>
    <w:rsid w:val="00E821E6"/>
    <w:rsid w:val="00E8770B"/>
    <w:rsid w:val="00E9139D"/>
    <w:rsid w:val="00E93DBA"/>
    <w:rsid w:val="00EB5BA6"/>
    <w:rsid w:val="00EC563B"/>
    <w:rsid w:val="00ED5216"/>
    <w:rsid w:val="00ED71F5"/>
    <w:rsid w:val="00EE2BD8"/>
    <w:rsid w:val="00EE3B22"/>
    <w:rsid w:val="00EE4F74"/>
    <w:rsid w:val="00F0079C"/>
    <w:rsid w:val="00F03A00"/>
    <w:rsid w:val="00F11B13"/>
    <w:rsid w:val="00F1709A"/>
    <w:rsid w:val="00F17F9C"/>
    <w:rsid w:val="00F204CD"/>
    <w:rsid w:val="00F2523F"/>
    <w:rsid w:val="00F26583"/>
    <w:rsid w:val="00F278DA"/>
    <w:rsid w:val="00F305D4"/>
    <w:rsid w:val="00F32F7B"/>
    <w:rsid w:val="00F342F7"/>
    <w:rsid w:val="00F4200F"/>
    <w:rsid w:val="00F4606A"/>
    <w:rsid w:val="00F51CA1"/>
    <w:rsid w:val="00F55AE3"/>
    <w:rsid w:val="00F73F30"/>
    <w:rsid w:val="00F74A08"/>
    <w:rsid w:val="00F77A8D"/>
    <w:rsid w:val="00F8271F"/>
    <w:rsid w:val="00F85446"/>
    <w:rsid w:val="00F86979"/>
    <w:rsid w:val="00F92390"/>
    <w:rsid w:val="00F93B42"/>
    <w:rsid w:val="00FA643B"/>
    <w:rsid w:val="00FA72F1"/>
    <w:rsid w:val="00FB096D"/>
    <w:rsid w:val="00FB3972"/>
    <w:rsid w:val="00FB5275"/>
    <w:rsid w:val="00FB64AF"/>
    <w:rsid w:val="00FC5E31"/>
    <w:rsid w:val="00FD4538"/>
    <w:rsid w:val="00FD7F48"/>
    <w:rsid w:val="00FF2162"/>
    <w:rsid w:val="00FF2DB3"/>
    <w:rsid w:val="00FF5409"/>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B02BEA"/>
  <w15:docId w15:val="{137F87A5-2128-4CB8-9EED-C17ED9FE6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BD3752"/>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4">
    <w:name w:val="header"/>
    <w:basedOn w:val="a"/>
    <w:link w:val="a5"/>
    <w:uiPriority w:val="99"/>
    <w:unhideWhenUsed/>
    <w:rsid w:val="00711628"/>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711628"/>
    <w:rPr>
      <w:sz w:val="18"/>
      <w:szCs w:val="18"/>
    </w:rPr>
  </w:style>
  <w:style w:type="paragraph" w:styleId="a6">
    <w:name w:val="footer"/>
    <w:basedOn w:val="a"/>
    <w:link w:val="a7"/>
    <w:uiPriority w:val="99"/>
    <w:unhideWhenUsed/>
    <w:rsid w:val="00711628"/>
    <w:pPr>
      <w:tabs>
        <w:tab w:val="center" w:pos="4153"/>
        <w:tab w:val="right" w:pos="8306"/>
      </w:tabs>
      <w:snapToGrid w:val="0"/>
      <w:jc w:val="left"/>
    </w:pPr>
    <w:rPr>
      <w:sz w:val="18"/>
      <w:szCs w:val="18"/>
    </w:rPr>
  </w:style>
  <w:style w:type="character" w:customStyle="1" w:styleId="a7">
    <w:name w:val="页脚 字符"/>
    <w:basedOn w:val="a0"/>
    <w:link w:val="a6"/>
    <w:uiPriority w:val="99"/>
    <w:rsid w:val="00711628"/>
    <w:rPr>
      <w:sz w:val="18"/>
      <w:szCs w:val="18"/>
    </w:rPr>
  </w:style>
  <w:style w:type="paragraph" w:styleId="a8">
    <w:name w:val="List Paragraph"/>
    <w:basedOn w:val="a"/>
    <w:uiPriority w:val="34"/>
    <w:qFormat/>
    <w:rsid w:val="002067D6"/>
    <w:pPr>
      <w:ind w:firstLineChars="200" w:firstLine="420"/>
    </w:pPr>
  </w:style>
  <w:style w:type="paragraph" w:styleId="a9">
    <w:name w:val="Date"/>
    <w:basedOn w:val="a"/>
    <w:next w:val="a"/>
    <w:link w:val="aa"/>
    <w:uiPriority w:val="99"/>
    <w:semiHidden/>
    <w:unhideWhenUsed/>
    <w:rsid w:val="00277537"/>
    <w:pPr>
      <w:ind w:leftChars="2500" w:left="100"/>
    </w:pPr>
  </w:style>
  <w:style w:type="character" w:customStyle="1" w:styleId="aa">
    <w:name w:val="日期 字符"/>
    <w:basedOn w:val="a0"/>
    <w:link w:val="a9"/>
    <w:uiPriority w:val="99"/>
    <w:semiHidden/>
    <w:rsid w:val="002775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6390641">
      <w:bodyDiv w:val="1"/>
      <w:marLeft w:val="0"/>
      <w:marRight w:val="0"/>
      <w:marTop w:val="0"/>
      <w:marBottom w:val="0"/>
      <w:divBdr>
        <w:top w:val="none" w:sz="0" w:space="0" w:color="auto"/>
        <w:left w:val="none" w:sz="0" w:space="0" w:color="auto"/>
        <w:bottom w:val="none" w:sz="0" w:space="0" w:color="auto"/>
        <w:right w:val="none" w:sz="0" w:space="0" w:color="auto"/>
      </w:divBdr>
      <w:divsChild>
        <w:div w:id="13551580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57</Words>
  <Characters>330</Characters>
  <Application>Microsoft Office Word</Application>
  <DocSecurity>0</DocSecurity>
  <Lines>2</Lines>
  <Paragraphs>1</Paragraphs>
  <ScaleCrop>false</ScaleCrop>
  <Company/>
  <LinksUpToDate>false</LinksUpToDate>
  <CharactersWithSpaces>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c:creator>
  <cp:lastModifiedBy>杭 益</cp:lastModifiedBy>
  <cp:revision>2</cp:revision>
  <dcterms:created xsi:type="dcterms:W3CDTF">2020-10-23T02:09:00Z</dcterms:created>
  <dcterms:modified xsi:type="dcterms:W3CDTF">2020-10-23T02:09:00Z</dcterms:modified>
</cp:coreProperties>
</file>